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9AF115" w14:textId="77777777" w:rsidR="009D21C8" w:rsidRPr="0075360D" w:rsidRDefault="009D21C8" w:rsidP="009D21C8">
      <w:pPr>
        <w:spacing w:after="0" w:line="240" w:lineRule="auto"/>
        <w:rPr>
          <w:rFonts w:ascii="Arial" w:hAnsi="Arial" w:cs="Arial"/>
          <w:b/>
          <w:bCs/>
          <w:lang w:val="en-US"/>
        </w:rPr>
      </w:pPr>
      <w:r w:rsidRPr="0075360D">
        <w:rPr>
          <w:rFonts w:ascii="Arial" w:hAnsi="Arial" w:cs="Arial"/>
          <w:b/>
          <w:bCs/>
          <w:lang w:val="en-US"/>
        </w:rPr>
        <w:t xml:space="preserve">Genesis and Catastrophe </w:t>
      </w:r>
      <w:r w:rsidRPr="0075360D">
        <w:rPr>
          <w:rFonts w:ascii="Arial" w:hAnsi="Arial" w:cs="Arial"/>
          <w:b/>
          <w:bCs/>
          <w:lang w:val="en-US"/>
        </w:rPr>
        <w:tab/>
      </w:r>
      <w:r w:rsidRPr="0075360D">
        <w:rPr>
          <w:rFonts w:ascii="Arial" w:hAnsi="Arial" w:cs="Arial"/>
          <w:b/>
          <w:bCs/>
          <w:lang w:val="en-US"/>
        </w:rPr>
        <w:tab/>
        <w:t>Roald Dahl</w:t>
      </w:r>
    </w:p>
    <w:p w14:paraId="631F8B44" w14:textId="77777777" w:rsidR="009D21C8" w:rsidRPr="0075360D" w:rsidRDefault="009D21C8" w:rsidP="009D21C8">
      <w:pPr>
        <w:spacing w:after="0" w:line="240" w:lineRule="auto"/>
        <w:rPr>
          <w:rFonts w:ascii="Arial" w:hAnsi="Arial" w:cs="Arial"/>
          <w:lang w:val="en-US"/>
        </w:rPr>
      </w:pPr>
    </w:p>
    <w:p w14:paraId="1697911F" w14:textId="77777777" w:rsidR="009D21C8" w:rsidRPr="0075360D" w:rsidRDefault="009D21C8" w:rsidP="009D21C8">
      <w:pPr>
        <w:spacing w:after="0" w:line="240" w:lineRule="auto"/>
        <w:rPr>
          <w:rFonts w:ascii="Arial" w:hAnsi="Arial" w:cs="Arial"/>
          <w:lang w:val="en-US"/>
        </w:rPr>
      </w:pPr>
    </w:p>
    <w:p w14:paraId="4FA70417" w14:textId="77777777" w:rsidR="009D21C8" w:rsidRPr="0075360D" w:rsidRDefault="009D21C8" w:rsidP="009D21C8">
      <w:pPr>
        <w:spacing w:after="0" w:line="240" w:lineRule="auto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After reading the story, answer the following questions:</w:t>
      </w:r>
    </w:p>
    <w:p w14:paraId="5554B82D" w14:textId="77777777" w:rsidR="009D21C8" w:rsidRPr="0075360D" w:rsidRDefault="009D21C8" w:rsidP="009D21C8">
      <w:pPr>
        <w:spacing w:after="0" w:line="240" w:lineRule="auto"/>
        <w:rPr>
          <w:rFonts w:ascii="Arial" w:hAnsi="Arial" w:cs="Arial"/>
          <w:lang w:val="en-US"/>
        </w:rPr>
      </w:pPr>
    </w:p>
    <w:p w14:paraId="2E2A7DAD" w14:textId="77777777" w:rsidR="009D21C8" w:rsidRPr="0075360D" w:rsidRDefault="009D21C8" w:rsidP="005A0B4F">
      <w:pPr>
        <w:spacing w:after="0" w:line="360" w:lineRule="auto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2</w:t>
      </w:r>
      <w:r w:rsidRPr="0075360D">
        <w:rPr>
          <w:rFonts w:ascii="Arial" w:hAnsi="Arial" w:cs="Arial"/>
          <w:lang w:val="en-US"/>
        </w:rPr>
        <w:tab/>
        <w:t>Describe the setting (time and place). Add quotes and line numbers.</w:t>
      </w:r>
    </w:p>
    <w:p w14:paraId="2F241BD5" w14:textId="77777777" w:rsidR="009D21C8" w:rsidRPr="0075360D" w:rsidRDefault="009D21C8" w:rsidP="005A0B4F">
      <w:pPr>
        <w:spacing w:after="0" w:line="360" w:lineRule="auto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3</w:t>
      </w:r>
      <w:r w:rsidRPr="0075360D">
        <w:rPr>
          <w:rFonts w:ascii="Arial" w:hAnsi="Arial" w:cs="Arial"/>
          <w:lang w:val="en-US"/>
        </w:rPr>
        <w:tab/>
        <w:t>Write five adjectives to describe your reaction to the plot</w:t>
      </w:r>
      <w:r w:rsidR="005A0B4F" w:rsidRPr="0075360D">
        <w:rPr>
          <w:rFonts w:ascii="Arial" w:hAnsi="Arial" w:cs="Arial"/>
          <w:lang w:val="en-US"/>
        </w:rPr>
        <w:t>.</w:t>
      </w:r>
    </w:p>
    <w:p w14:paraId="174C86E2" w14:textId="77777777" w:rsidR="009D21C8" w:rsidRPr="0075360D" w:rsidRDefault="009D21C8" w:rsidP="005A0B4F">
      <w:pPr>
        <w:spacing w:after="0" w:line="360" w:lineRule="auto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4</w:t>
      </w:r>
      <w:r w:rsidRPr="0075360D">
        <w:rPr>
          <w:rFonts w:ascii="Arial" w:hAnsi="Arial" w:cs="Arial"/>
          <w:lang w:val="en-US"/>
        </w:rPr>
        <w:tab/>
        <w:t>Who are the characters in the story? Describe them</w:t>
      </w:r>
      <w:r w:rsidR="005A0B4F" w:rsidRPr="0075360D">
        <w:rPr>
          <w:rFonts w:ascii="Arial" w:hAnsi="Arial" w:cs="Arial"/>
          <w:lang w:val="en-US"/>
        </w:rPr>
        <w:t>.</w:t>
      </w:r>
    </w:p>
    <w:p w14:paraId="6DDF5108" w14:textId="77777777" w:rsidR="009D21C8" w:rsidRPr="0075360D" w:rsidRDefault="009D21C8" w:rsidP="005A0B4F">
      <w:pPr>
        <w:spacing w:after="0" w:line="360" w:lineRule="auto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5</w:t>
      </w:r>
      <w:r w:rsidRPr="0075360D">
        <w:rPr>
          <w:rFonts w:ascii="Arial" w:hAnsi="Arial" w:cs="Arial"/>
          <w:lang w:val="en-US"/>
        </w:rPr>
        <w:tab/>
        <w:t>Why is the mother so anxious about her fourth child?</w:t>
      </w:r>
    </w:p>
    <w:p w14:paraId="2B34A44E" w14:textId="77777777" w:rsidR="009D21C8" w:rsidRPr="0075360D" w:rsidRDefault="009D21C8" w:rsidP="005A0B4F">
      <w:pPr>
        <w:spacing w:after="0" w:line="360" w:lineRule="auto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6</w:t>
      </w:r>
      <w:r w:rsidRPr="0075360D">
        <w:rPr>
          <w:rFonts w:ascii="Arial" w:hAnsi="Arial" w:cs="Arial"/>
          <w:lang w:val="en-US"/>
        </w:rPr>
        <w:tab/>
        <w:t xml:space="preserve">How does the mother describe each child? What information does she give? </w:t>
      </w:r>
    </w:p>
    <w:p w14:paraId="1D901CAE" w14:textId="77777777" w:rsidR="009D21C8" w:rsidRPr="0075360D" w:rsidRDefault="009D21C8" w:rsidP="005A0B4F">
      <w:pPr>
        <w:spacing w:after="0" w:line="360" w:lineRule="auto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7</w:t>
      </w:r>
      <w:r w:rsidRPr="0075360D">
        <w:rPr>
          <w:rFonts w:ascii="Arial" w:hAnsi="Arial" w:cs="Arial"/>
          <w:lang w:val="en-US"/>
        </w:rPr>
        <w:tab/>
        <w:t>Do you sympathize with the mother? Why (not)?</w:t>
      </w:r>
    </w:p>
    <w:p w14:paraId="3CA8F89B" w14:textId="77777777" w:rsidR="009D21C8" w:rsidRPr="0075360D" w:rsidRDefault="009D21C8" w:rsidP="005A0B4F">
      <w:pPr>
        <w:spacing w:after="0" w:line="360" w:lineRule="auto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8</w:t>
      </w:r>
      <w:r w:rsidRPr="0075360D">
        <w:rPr>
          <w:rFonts w:ascii="Arial" w:hAnsi="Arial" w:cs="Arial"/>
          <w:lang w:val="en-US"/>
        </w:rPr>
        <w:tab/>
        <w:t>Do you hope the baby will survive? Why (not)?</w:t>
      </w:r>
    </w:p>
    <w:p w14:paraId="39563165" w14:textId="77777777" w:rsidR="009D21C8" w:rsidRPr="0075360D" w:rsidRDefault="009D21C8" w:rsidP="005A0B4F">
      <w:pPr>
        <w:spacing w:after="0" w:line="360" w:lineRule="auto"/>
        <w:ind w:left="705" w:hanging="705"/>
        <w:rPr>
          <w:rFonts w:ascii="Arial" w:hAnsi="Arial"/>
          <w:lang w:val="en-US"/>
        </w:rPr>
      </w:pPr>
      <w:r w:rsidRPr="0075360D">
        <w:rPr>
          <w:rFonts w:ascii="Arial" w:hAnsi="Arial" w:cs="Arial"/>
          <w:lang w:val="en-US"/>
        </w:rPr>
        <w:t>9</w:t>
      </w:r>
      <w:r w:rsidRPr="0075360D">
        <w:rPr>
          <w:rFonts w:ascii="Arial" w:hAnsi="Arial" w:cs="Arial"/>
          <w:lang w:val="en-US"/>
        </w:rPr>
        <w:tab/>
      </w:r>
      <w:r w:rsidRPr="0075360D">
        <w:rPr>
          <w:rFonts w:ascii="Arial" w:hAnsi="Arial"/>
          <w:lang w:val="en-US"/>
        </w:rPr>
        <w:t>How do you feel about the sentence: "Just imagine Frau Hitler, this time next year he will be almost learning how to walk. Isn't that a lovely thought?"</w:t>
      </w:r>
    </w:p>
    <w:p w14:paraId="3AB1B66D" w14:textId="77777777" w:rsidR="0025572F" w:rsidRPr="0075360D" w:rsidRDefault="009D21C8" w:rsidP="005A0B4F">
      <w:pPr>
        <w:spacing w:after="0" w:line="360" w:lineRule="auto"/>
        <w:rPr>
          <w:rFonts w:ascii="Arial" w:hAnsi="Arial" w:cs="Arial"/>
          <w:lang w:val="en-US"/>
        </w:rPr>
      </w:pPr>
      <w:r w:rsidRPr="0075360D">
        <w:rPr>
          <w:rFonts w:ascii="Arial" w:hAnsi="Arial"/>
          <w:lang w:val="en-US"/>
        </w:rPr>
        <w:t>10</w:t>
      </w:r>
      <w:r w:rsidRPr="0075360D">
        <w:rPr>
          <w:rFonts w:ascii="Arial" w:hAnsi="Arial"/>
          <w:lang w:val="en-US"/>
        </w:rPr>
        <w:tab/>
      </w:r>
      <w:r w:rsidRPr="0075360D">
        <w:rPr>
          <w:rFonts w:ascii="Arial" w:hAnsi="Arial" w:cs="Arial"/>
          <w:lang w:val="en-US"/>
        </w:rPr>
        <w:t>Who chooses the name of the child? Why do they choose this name?</w:t>
      </w:r>
    </w:p>
    <w:p w14:paraId="4EB0390E" w14:textId="77777777" w:rsidR="009D21C8" w:rsidRPr="0075360D" w:rsidRDefault="009D21C8" w:rsidP="005A0B4F">
      <w:pPr>
        <w:spacing w:after="0" w:line="360" w:lineRule="auto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11</w:t>
      </w:r>
      <w:r w:rsidRPr="0075360D">
        <w:rPr>
          <w:rFonts w:ascii="Arial" w:hAnsi="Arial" w:cs="Arial"/>
          <w:lang w:val="en-US"/>
        </w:rPr>
        <w:tab/>
        <w:t>Why does the doctor apologize for asking about the name?</w:t>
      </w:r>
    </w:p>
    <w:p w14:paraId="5989B689" w14:textId="77777777" w:rsidR="009D21C8" w:rsidRPr="0075360D" w:rsidRDefault="009D21C8" w:rsidP="005A0B4F">
      <w:pPr>
        <w:spacing w:after="0" w:line="360" w:lineRule="auto"/>
        <w:ind w:left="705" w:hanging="705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12</w:t>
      </w:r>
      <w:r w:rsidRPr="0075360D">
        <w:rPr>
          <w:rFonts w:ascii="Arial" w:hAnsi="Arial" w:cs="Arial"/>
          <w:lang w:val="en-US"/>
        </w:rPr>
        <w:tab/>
        <w:t>At first the mother is afraid to look at the baby. What does she do after the innkeeper's wife brings the baby to her?</w:t>
      </w:r>
    </w:p>
    <w:p w14:paraId="132C878E" w14:textId="2197F923" w:rsidR="009D21C8" w:rsidRDefault="009D21C8" w:rsidP="005A0B4F">
      <w:pPr>
        <w:spacing w:after="0" w:line="360" w:lineRule="auto"/>
        <w:ind w:left="705" w:hanging="705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13</w:t>
      </w:r>
      <w:r w:rsidRPr="0075360D">
        <w:rPr>
          <w:rFonts w:ascii="Arial" w:hAnsi="Arial" w:cs="Arial"/>
          <w:lang w:val="en-US"/>
        </w:rPr>
        <w:tab/>
        <w:t>Adolfus is just a baby, and yet we know the "future".  How does that affect our feelings towards the baby now?</w:t>
      </w:r>
    </w:p>
    <w:p w14:paraId="5E3D810A" w14:textId="13FCF3B7" w:rsidR="00794B13" w:rsidRDefault="00384A61" w:rsidP="005A0B4F">
      <w:pPr>
        <w:spacing w:after="0" w:line="360" w:lineRule="auto"/>
        <w:ind w:left="705" w:hanging="705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</w:t>
      </w:r>
    </w:p>
    <w:p w14:paraId="2E5907A3" w14:textId="77777777" w:rsidR="009D21C8" w:rsidRPr="0075360D" w:rsidRDefault="009D21C8" w:rsidP="005A0B4F">
      <w:pPr>
        <w:spacing w:after="0" w:line="360" w:lineRule="auto"/>
        <w:rPr>
          <w:rFonts w:ascii="Arial" w:hAnsi="Arial" w:cs="Arial"/>
          <w:lang w:val="en-US"/>
        </w:rPr>
      </w:pPr>
      <w:bookmarkStart w:id="0" w:name="_GoBack"/>
      <w:bookmarkEnd w:id="0"/>
      <w:r w:rsidRPr="0075360D">
        <w:rPr>
          <w:rFonts w:ascii="Arial" w:hAnsi="Arial" w:cs="Arial"/>
          <w:lang w:val="en-US"/>
        </w:rPr>
        <w:t>14</w:t>
      </w:r>
      <w:r w:rsidRPr="0075360D">
        <w:rPr>
          <w:rFonts w:ascii="Arial" w:hAnsi="Arial" w:cs="Arial"/>
          <w:lang w:val="en-US"/>
        </w:rPr>
        <w:tab/>
        <w:t xml:space="preserve">How do you feel about the last sentence? </w:t>
      </w:r>
    </w:p>
    <w:p w14:paraId="2886C2C5" w14:textId="77777777" w:rsidR="009D21C8" w:rsidRPr="0075360D" w:rsidRDefault="009D21C8" w:rsidP="005A0B4F">
      <w:pPr>
        <w:spacing w:after="0" w:line="360" w:lineRule="auto"/>
        <w:ind w:firstLine="705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"He must live Alois. He must, he must…..Oh God, be merciful unto him now"</w:t>
      </w:r>
    </w:p>
    <w:p w14:paraId="54EACF24" w14:textId="77777777" w:rsidR="009D21C8" w:rsidRPr="0075360D" w:rsidRDefault="009D21C8" w:rsidP="005A0B4F">
      <w:pPr>
        <w:spacing w:after="0" w:line="360" w:lineRule="auto"/>
        <w:ind w:left="705" w:hanging="705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15</w:t>
      </w:r>
      <w:r w:rsidRPr="0075360D">
        <w:rPr>
          <w:rFonts w:ascii="Arial" w:hAnsi="Arial" w:cs="Arial"/>
          <w:lang w:val="en-US"/>
        </w:rPr>
        <w:tab/>
        <w:t>Read the definition of irony:</w:t>
      </w:r>
    </w:p>
    <w:p w14:paraId="4F196E2C" w14:textId="77777777" w:rsidR="009D21C8" w:rsidRPr="0075360D" w:rsidRDefault="009D21C8" w:rsidP="005A0B4F">
      <w:pPr>
        <w:spacing w:after="0" w:line="360" w:lineRule="auto"/>
        <w:ind w:left="705" w:hanging="705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ab/>
        <w:t>Irony is a </w:t>
      </w:r>
      <w:hyperlink r:id="rId7" w:tooltip="style" w:history="1">
        <w:r w:rsidRPr="0075360D">
          <w:rPr>
            <w:rStyle w:val="Hyperlink"/>
            <w:rFonts w:ascii="Arial" w:hAnsi="Arial" w:cs="Arial"/>
            <w:color w:val="auto"/>
            <w:lang w:val="en-US"/>
          </w:rPr>
          <w:t>style</w:t>
        </w:r>
      </w:hyperlink>
      <w:r w:rsidRPr="0075360D">
        <w:rPr>
          <w:rFonts w:ascii="Arial" w:hAnsi="Arial" w:cs="Arial"/>
          <w:lang w:val="en-US"/>
        </w:rPr>
        <w:t> of writing in which there is a </w:t>
      </w:r>
      <w:hyperlink r:id="rId8" w:tooltip="noticeable" w:history="1">
        <w:r w:rsidRPr="0075360D">
          <w:rPr>
            <w:rStyle w:val="Hyperlink"/>
            <w:rFonts w:ascii="Arial" w:hAnsi="Arial" w:cs="Arial"/>
            <w:color w:val="auto"/>
            <w:lang w:val="en-US"/>
          </w:rPr>
          <w:t>noticeable</w:t>
        </w:r>
      </w:hyperlink>
      <w:r w:rsidRPr="0075360D">
        <w:rPr>
          <w:rFonts w:ascii="Arial" w:hAnsi="Arial" w:cs="Arial"/>
          <w:lang w:val="en-US"/>
        </w:rPr>
        <w:t>, often </w:t>
      </w:r>
      <w:hyperlink r:id="rId9" w:tooltip="humorous" w:history="1">
        <w:r w:rsidRPr="0075360D">
          <w:rPr>
            <w:rStyle w:val="Hyperlink"/>
            <w:rFonts w:ascii="Arial" w:hAnsi="Arial" w:cs="Arial"/>
            <w:color w:val="auto"/>
            <w:lang w:val="en-US"/>
          </w:rPr>
          <w:t>humorous</w:t>
        </w:r>
      </w:hyperlink>
      <w:r w:rsidRPr="0075360D">
        <w:rPr>
          <w:rFonts w:ascii="Arial" w:hAnsi="Arial" w:cs="Arial"/>
          <w:lang w:val="en-US"/>
        </w:rPr>
        <w:t>, </w:t>
      </w:r>
      <w:hyperlink r:id="rId10" w:tooltip="difference" w:history="1">
        <w:r w:rsidRPr="0075360D">
          <w:rPr>
            <w:rStyle w:val="Hyperlink"/>
            <w:rFonts w:ascii="Arial" w:hAnsi="Arial" w:cs="Arial"/>
            <w:color w:val="auto"/>
            <w:lang w:val="en-US"/>
          </w:rPr>
          <w:t>difference</w:t>
        </w:r>
      </w:hyperlink>
      <w:r w:rsidRPr="0075360D">
        <w:rPr>
          <w:rFonts w:ascii="Arial" w:hAnsi="Arial" w:cs="Arial"/>
          <w:lang w:val="en-US"/>
        </w:rPr>
        <w:t> between what is said and the </w:t>
      </w:r>
      <w:hyperlink r:id="rId11" w:tooltip="intended" w:history="1">
        <w:r w:rsidRPr="0075360D">
          <w:rPr>
            <w:rStyle w:val="Hyperlink"/>
            <w:rFonts w:ascii="Arial" w:hAnsi="Arial" w:cs="Arial"/>
            <w:color w:val="auto"/>
            <w:lang w:val="en-US"/>
          </w:rPr>
          <w:t>intended</w:t>
        </w:r>
      </w:hyperlink>
      <w:r w:rsidRPr="0075360D">
        <w:rPr>
          <w:rFonts w:ascii="Arial" w:hAnsi="Arial" w:cs="Arial"/>
          <w:lang w:val="en-US"/>
        </w:rPr>
        <w:t> </w:t>
      </w:r>
      <w:hyperlink r:id="rId12" w:tooltip="meaning" w:history="1">
        <w:r w:rsidRPr="0075360D">
          <w:rPr>
            <w:rStyle w:val="Hyperlink"/>
            <w:rFonts w:ascii="Arial" w:hAnsi="Arial" w:cs="Arial"/>
            <w:color w:val="auto"/>
            <w:lang w:val="en-US"/>
          </w:rPr>
          <w:t>meaning</w:t>
        </w:r>
      </w:hyperlink>
      <w:r w:rsidRPr="0075360D">
        <w:rPr>
          <w:rFonts w:ascii="Arial" w:hAnsi="Arial" w:cs="Arial"/>
          <w:lang w:val="en-US"/>
        </w:rPr>
        <w:t>.</w:t>
      </w:r>
    </w:p>
    <w:p w14:paraId="1DA45C83" w14:textId="77777777" w:rsidR="009D21C8" w:rsidRPr="0075360D" w:rsidRDefault="009D21C8" w:rsidP="005A0B4F">
      <w:pPr>
        <w:spacing w:after="0" w:line="360" w:lineRule="auto"/>
        <w:ind w:left="705" w:hanging="705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ab/>
      </w:r>
    </w:p>
    <w:p w14:paraId="457DCEDA" w14:textId="77777777" w:rsidR="009D21C8" w:rsidRPr="0075360D" w:rsidRDefault="005A0B4F" w:rsidP="005A0B4F">
      <w:pPr>
        <w:spacing w:after="0" w:line="360" w:lineRule="auto"/>
        <w:ind w:left="705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E</w:t>
      </w:r>
      <w:r w:rsidR="009D21C8" w:rsidRPr="0075360D">
        <w:rPr>
          <w:rFonts w:ascii="Arial" w:hAnsi="Arial" w:cs="Arial"/>
          <w:lang w:val="en-US"/>
        </w:rPr>
        <w:t>xplain the irony in the following quotes:</w:t>
      </w:r>
    </w:p>
    <w:p w14:paraId="0675630E" w14:textId="77777777" w:rsidR="009D21C8" w:rsidRPr="0075360D" w:rsidRDefault="009D21C8" w:rsidP="005A0B4F">
      <w:pPr>
        <w:spacing w:after="0" w:line="360" w:lineRule="auto"/>
        <w:ind w:left="705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“You have a fine son” / “This is a perfectly normal baby”</w:t>
      </w:r>
    </w:p>
    <w:p w14:paraId="6065CC1A" w14:textId="77777777" w:rsidR="009D21C8" w:rsidRPr="0075360D" w:rsidRDefault="009D21C8" w:rsidP="005A0B4F">
      <w:pPr>
        <w:spacing w:after="0" w:line="360" w:lineRule="auto"/>
        <w:ind w:left="705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“He won’t bite you”.</w:t>
      </w:r>
    </w:p>
    <w:p w14:paraId="3C53EE3E" w14:textId="77777777" w:rsidR="009D21C8" w:rsidRPr="0075360D" w:rsidRDefault="009D21C8" w:rsidP="005A0B4F">
      <w:pPr>
        <w:spacing w:after="0" w:line="360" w:lineRule="auto"/>
        <w:ind w:left="705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“He has the most marvelous pair of l</w:t>
      </w:r>
      <w:r w:rsidR="005A0B4F" w:rsidRPr="0075360D">
        <w:rPr>
          <w:rFonts w:ascii="Arial" w:hAnsi="Arial" w:cs="Arial"/>
          <w:lang w:val="en-US"/>
        </w:rPr>
        <w:t>u</w:t>
      </w:r>
      <w:r w:rsidRPr="0075360D">
        <w:rPr>
          <w:rFonts w:ascii="Arial" w:hAnsi="Arial" w:cs="Arial"/>
          <w:lang w:val="en-US"/>
        </w:rPr>
        <w:t>ngs. You should have hear him screaming</w:t>
      </w:r>
      <w:r w:rsidR="005A0B4F" w:rsidRPr="0075360D">
        <w:rPr>
          <w:rFonts w:ascii="Arial" w:hAnsi="Arial" w:cs="Arial"/>
          <w:lang w:val="en-US"/>
        </w:rPr>
        <w:t xml:space="preserve"> just after he came into this world”. </w:t>
      </w:r>
    </w:p>
    <w:p w14:paraId="7AE79078" w14:textId="77777777" w:rsidR="005A0B4F" w:rsidRPr="0075360D" w:rsidRDefault="005A0B4F" w:rsidP="005A0B4F">
      <w:pPr>
        <w:spacing w:after="0" w:line="360" w:lineRule="auto"/>
        <w:ind w:left="705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“Oh God, be merciful unto him now…”</w:t>
      </w:r>
    </w:p>
    <w:p w14:paraId="209E4488" w14:textId="77777777" w:rsidR="009D21C8" w:rsidRPr="0075360D" w:rsidRDefault="009D21C8" w:rsidP="009D21C8">
      <w:pPr>
        <w:spacing w:after="0" w:line="240" w:lineRule="auto"/>
        <w:ind w:left="705"/>
        <w:rPr>
          <w:rFonts w:ascii="Arial" w:hAnsi="Arial" w:cs="Arial"/>
          <w:lang w:val="en-US"/>
        </w:rPr>
      </w:pPr>
    </w:p>
    <w:p w14:paraId="72B7CF79" w14:textId="77777777" w:rsidR="009D21C8" w:rsidRPr="0075360D" w:rsidRDefault="005A0B4F" w:rsidP="009D21C8">
      <w:pPr>
        <w:spacing w:after="0" w:line="240" w:lineRule="auto"/>
        <w:ind w:left="705" w:hanging="705"/>
        <w:rPr>
          <w:rFonts w:ascii="Arial" w:hAnsi="Arial" w:cs="Arial"/>
          <w:lang w:val="en-US"/>
        </w:rPr>
      </w:pPr>
      <w:r w:rsidRPr="0075360D">
        <w:rPr>
          <w:rFonts w:ascii="Arial" w:hAnsi="Arial" w:cs="Arial"/>
          <w:lang w:val="en-US"/>
        </w:rPr>
        <w:t>16</w:t>
      </w:r>
      <w:r w:rsidRPr="0075360D">
        <w:rPr>
          <w:rFonts w:ascii="Arial" w:hAnsi="Arial" w:cs="Arial"/>
          <w:lang w:val="en-US"/>
        </w:rPr>
        <w:tab/>
        <w:t>Go into Hitler’s biographies. Were the details Roald Dahl introduced true to fact?</w:t>
      </w:r>
    </w:p>
    <w:p w14:paraId="109F4C65" w14:textId="77777777" w:rsidR="005A0B4F" w:rsidRPr="0075360D" w:rsidRDefault="005A0B4F" w:rsidP="009D21C8">
      <w:pPr>
        <w:spacing w:after="0" w:line="240" w:lineRule="auto"/>
        <w:ind w:left="705" w:hanging="705"/>
        <w:rPr>
          <w:rFonts w:ascii="Arial" w:hAnsi="Arial" w:cs="Arial"/>
          <w:lang w:val="en-US"/>
        </w:rPr>
      </w:pPr>
    </w:p>
    <w:p w14:paraId="4A4286D9" w14:textId="77777777" w:rsidR="005A0B4F" w:rsidRPr="0075360D" w:rsidRDefault="005A0B4F" w:rsidP="009D21C8">
      <w:pPr>
        <w:spacing w:after="0" w:line="240" w:lineRule="auto"/>
        <w:ind w:left="705" w:hanging="705"/>
        <w:rPr>
          <w:rFonts w:ascii="Arial" w:hAnsi="Arial" w:cs="Arial"/>
          <w:lang w:val="en-US"/>
        </w:rPr>
      </w:pPr>
    </w:p>
    <w:p w14:paraId="753C0999" w14:textId="77777777" w:rsidR="005A0B4F" w:rsidRPr="0075360D" w:rsidRDefault="005A0B4F" w:rsidP="009D21C8">
      <w:pPr>
        <w:spacing w:after="0" w:line="240" w:lineRule="auto"/>
        <w:ind w:left="705" w:hanging="705"/>
        <w:rPr>
          <w:rFonts w:ascii="Arial" w:hAnsi="Arial" w:cs="Arial"/>
          <w:lang w:val="en-US"/>
        </w:rPr>
      </w:pPr>
    </w:p>
    <w:sectPr w:rsidR="005A0B4F" w:rsidRPr="0075360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tTABAksDAwtjIyUdpeDU4uLM/DyQAqNaAFObgM8sAAAA"/>
  </w:docVars>
  <w:rsids>
    <w:rsidRoot w:val="009D21C8"/>
    <w:rsid w:val="0025572F"/>
    <w:rsid w:val="00384A61"/>
    <w:rsid w:val="003D66F7"/>
    <w:rsid w:val="00593ADB"/>
    <w:rsid w:val="005A0B4F"/>
    <w:rsid w:val="005F5B79"/>
    <w:rsid w:val="0075360D"/>
    <w:rsid w:val="00794B13"/>
    <w:rsid w:val="009D21C8"/>
    <w:rsid w:val="00B14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2131D8"/>
  <w15:chartTrackingRefBased/>
  <w15:docId w15:val="{2B608063-9451-4D7D-BEF1-DE73D1971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ard">
    <w:name w:val="Normal"/>
    <w:qFormat/>
    <w:rsid w:val="009D21C8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semiHidden/>
    <w:unhideWhenUsed/>
    <w:rsid w:val="009D21C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ctionary.cambridge.org/dictionary/english/noticeable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dictionary.cambridge.org/dictionary/english/style" TargetMode="External"/><Relationship Id="rId12" Type="http://schemas.openxmlformats.org/officeDocument/2006/relationships/hyperlink" Target="https://dictionary.cambridge.org/dictionary/english/meanin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ictionary.cambridge.org/dictionary/english/intended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dictionary.cambridge.org/dictionary/english/difference" TargetMode="External"/><Relationship Id="rId4" Type="http://schemas.openxmlformats.org/officeDocument/2006/relationships/styles" Target="styles.xml"/><Relationship Id="rId9" Type="http://schemas.openxmlformats.org/officeDocument/2006/relationships/hyperlink" Target="https://dictionary.cambridge.org/dictionary/english/humo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3F682EAB50E34081146AA27A4BC1BE" ma:contentTypeVersion="10" ma:contentTypeDescription="Create a new document." ma:contentTypeScope="" ma:versionID="d36d7ad1b496df8d097d26a0e5d8c2ca">
  <xsd:schema xmlns:xsd="http://www.w3.org/2001/XMLSchema" xmlns:xs="http://www.w3.org/2001/XMLSchema" xmlns:p="http://schemas.microsoft.com/office/2006/metadata/properties" xmlns:ns3="63f3c9ed-bcd0-4f06-949d-d349a65fb2a9" xmlns:ns4="7c321de5-bf56-4d10-b7eb-884980bc096b" targetNamespace="http://schemas.microsoft.com/office/2006/metadata/properties" ma:root="true" ma:fieldsID="c43e2dd52a8d6ae82b1b6ec5904b8a3e" ns3:_="" ns4:_="">
    <xsd:import namespace="63f3c9ed-bcd0-4f06-949d-d349a65fb2a9"/>
    <xsd:import namespace="7c321de5-bf56-4d10-b7eb-884980bc09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3c9ed-bcd0-4f06-949d-d349a65fb2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321de5-bf56-4d10-b7eb-884980bc096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B66DB20-E900-41BE-B800-1D76C6442D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f3c9ed-bcd0-4f06-949d-d349a65fb2a9"/>
    <ds:schemaRef ds:uri="7c321de5-bf56-4d10-b7eb-884980bc09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C05C12-E715-4D34-9E15-763C7908EE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B89709-48AB-4608-95EC-44C134002BB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42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 Veraa</dc:creator>
  <cp:keywords/>
  <dc:description/>
  <cp:lastModifiedBy>Cecile Corpuz</cp:lastModifiedBy>
  <cp:revision>6</cp:revision>
  <cp:lastPrinted>2019-10-03T07:10:00Z</cp:lastPrinted>
  <dcterms:created xsi:type="dcterms:W3CDTF">2019-10-03T08:56:00Z</dcterms:created>
  <dcterms:modified xsi:type="dcterms:W3CDTF">2019-10-04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3F682EAB50E34081146AA27A4BC1BE</vt:lpwstr>
  </property>
</Properties>
</file>